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oira Odonoghu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i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donoghu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79 Willow Road Winnetka, IL, USA Ppl</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oiraleah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720336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oroth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6/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